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93F2C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5EAE13AC" w14:textId="6C29D545" w:rsidR="00134778" w:rsidRDefault="00556965" w:rsidP="0013477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BE7AFA8" w14:textId="224A6F9D" w:rsidR="00134778" w:rsidRDefault="00134778" w:rsidP="00134778">
      <w:pPr>
        <w:rPr>
          <w:sz w:val="28"/>
          <w:szCs w:val="28"/>
        </w:rPr>
      </w:pPr>
    </w:p>
    <w:p w14:paraId="1CA89AA0" w14:textId="0140F089" w:rsidR="00134778" w:rsidRPr="00134778" w:rsidRDefault="00134778" w:rsidP="00134778">
      <w:pPr>
        <w:rPr>
          <w:sz w:val="28"/>
          <w:szCs w:val="28"/>
        </w:rPr>
      </w:pPr>
      <w:r>
        <w:rPr>
          <w:sz w:val="28"/>
          <w:szCs w:val="28"/>
        </w:rPr>
        <w:t>Tank War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C93F2C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E6729F4" w14:textId="56C1638F" w:rsidR="00134778" w:rsidRDefault="00134778">
      <w:pPr>
        <w:ind w:left="720"/>
        <w:rPr>
          <w:sz w:val="28"/>
          <w:szCs w:val="28"/>
        </w:rPr>
      </w:pPr>
    </w:p>
    <w:p w14:paraId="541550C5" w14:textId="2FC3B270" w:rsidR="00134778" w:rsidRDefault="00134778" w:rsidP="00134778">
      <w:pPr>
        <w:rPr>
          <w:sz w:val="28"/>
          <w:szCs w:val="28"/>
        </w:rPr>
      </w:pPr>
      <w:r>
        <w:rPr>
          <w:sz w:val="28"/>
          <w:szCs w:val="28"/>
        </w:rPr>
        <w:t>Destroy the opponent tank</w:t>
      </w:r>
    </w:p>
    <w:p w14:paraId="22A16CD2" w14:textId="77777777" w:rsidR="00134778" w:rsidRDefault="00134778">
      <w:pPr>
        <w:ind w:left="720"/>
        <w:rPr>
          <w:sz w:val="28"/>
          <w:szCs w:val="28"/>
        </w:rPr>
      </w:pPr>
    </w:p>
    <w:p w14:paraId="3D632C61" w14:textId="77777777" w:rsidR="007B4A91" w:rsidRDefault="00C93F2C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01A13441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205E529E" w14:textId="5D94494B" w:rsidR="00134778" w:rsidRDefault="00134778" w:rsidP="00134778">
      <w:pPr>
        <w:rPr>
          <w:sz w:val="28"/>
          <w:szCs w:val="28"/>
        </w:rPr>
      </w:pPr>
    </w:p>
    <w:p w14:paraId="1CCCBC0B" w14:textId="5B994445" w:rsidR="00134778" w:rsidRDefault="00134778" w:rsidP="00134778">
      <w:pPr>
        <w:rPr>
          <w:sz w:val="28"/>
          <w:szCs w:val="28"/>
        </w:rPr>
      </w:pPr>
      <w:r>
        <w:rPr>
          <w:sz w:val="28"/>
          <w:szCs w:val="28"/>
        </w:rPr>
        <w:t xml:space="preserve">Two teams are at war to destroy each other. The only troops left is the tank. By destroying the other </w:t>
      </w:r>
      <w:proofErr w:type="gramStart"/>
      <w:r>
        <w:rPr>
          <w:sz w:val="28"/>
          <w:szCs w:val="28"/>
        </w:rPr>
        <w:t>tank</w:t>
      </w:r>
      <w:proofErr w:type="gramEnd"/>
      <w:r>
        <w:rPr>
          <w:sz w:val="28"/>
          <w:szCs w:val="28"/>
        </w:rPr>
        <w:t xml:space="preserve"> they win. But they have a </w:t>
      </w:r>
      <w:proofErr w:type="spellStart"/>
      <w:r>
        <w:rPr>
          <w:sz w:val="28"/>
          <w:szCs w:val="28"/>
        </w:rPr>
        <w:t>challeng</w:t>
      </w:r>
      <w:proofErr w:type="spellEnd"/>
      <w:r>
        <w:rPr>
          <w:sz w:val="28"/>
          <w:szCs w:val="28"/>
        </w:rPr>
        <w:t xml:space="preserve"> as they are separated by and indestructible wall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C93F2C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93F2C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93F2C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01B3EB4" w:rsidR="007B4A91" w:rsidRDefault="001347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 Tan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29F4F74" w:rsidR="007B4A91" w:rsidRDefault="001347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destroy Blue tank</w:t>
            </w:r>
          </w:p>
        </w:tc>
      </w:tr>
      <w:tr w:rsidR="00134778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ABDF03A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Tan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E680A71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y to destroy </w:t>
            </w:r>
            <w:r>
              <w:rPr>
                <w:sz w:val="28"/>
                <w:szCs w:val="28"/>
              </w:rPr>
              <w:t>Red</w:t>
            </w:r>
            <w:r>
              <w:rPr>
                <w:sz w:val="28"/>
                <w:szCs w:val="28"/>
              </w:rPr>
              <w:t xml:space="preserve"> tank</w:t>
            </w:r>
          </w:p>
        </w:tc>
      </w:tr>
      <w:tr w:rsidR="00134778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34778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34778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34778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34778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134778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134778" w:rsidRDefault="00134778" w:rsidP="0013477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B3C8233" w:rsidR="007B4A91" w:rsidRDefault="001347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B71975F" w:rsidR="007B4A91" w:rsidRDefault="001347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parate two tanks and stop bulle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3ED1550" w:rsidR="007B4A91" w:rsidRDefault="001347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9E72A6A" w:rsidR="007B4A91" w:rsidRDefault="001347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other tank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6152BA1" w:rsidR="00556965" w:rsidRDefault="00134778">
      <w:r w:rsidRPr="00134778">
        <w:lastRenderedPageBreak/>
        <w:drawing>
          <wp:inline distT="0" distB="0" distL="0" distR="0" wp14:anchorId="453779A2" wp14:editId="422B2AEF">
            <wp:extent cx="5943600" cy="3323590"/>
            <wp:effectExtent l="0" t="0" r="0" b="3810"/>
            <wp:docPr id="15" name="Picture 15" descr="A picture containing to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oy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C93F2C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C93F2C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C93F2C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C93F2C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D1ADE4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ACE2042" w14:textId="44378BCC" w:rsidR="00134778" w:rsidRDefault="00134778">
      <w:pPr>
        <w:rPr>
          <w:sz w:val="28"/>
          <w:szCs w:val="28"/>
        </w:rPr>
      </w:pPr>
      <w:r>
        <w:rPr>
          <w:sz w:val="28"/>
          <w:szCs w:val="28"/>
        </w:rPr>
        <w:t>Allow multiplayer online.</w:t>
      </w:r>
    </w:p>
    <w:p w14:paraId="2F7A83FE" w14:textId="77777777" w:rsidR="00134778" w:rsidRDefault="00134778">
      <w:pPr>
        <w:rPr>
          <w:sz w:val="28"/>
          <w:szCs w:val="28"/>
        </w:rPr>
      </w:pPr>
    </w:p>
    <w:p w14:paraId="24B987DE" w14:textId="488F82AA" w:rsidR="007B4A91" w:rsidRDefault="00C93F2C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4778"/>
    <w:rsid w:val="00556965"/>
    <w:rsid w:val="007B4A91"/>
    <w:rsid w:val="00C93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nav Chitikela</cp:lastModifiedBy>
  <cp:revision>3</cp:revision>
  <dcterms:created xsi:type="dcterms:W3CDTF">2021-03-18T05:03:00Z</dcterms:created>
  <dcterms:modified xsi:type="dcterms:W3CDTF">2021-10-23T09:38:00Z</dcterms:modified>
</cp:coreProperties>
</file>